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50AC9" w14:textId="62957691" w:rsidR="00044A5E" w:rsidRPr="00103E81" w:rsidRDefault="00AF0FE4" w:rsidP="00237C0D">
      <w:pPr>
        <w:spacing w:line="360" w:lineRule="auto"/>
        <w:jc w:val="center"/>
        <w:rPr>
          <w:rFonts w:ascii="Arial Nova" w:hAnsi="Arial Nova" w:cstheme="minorHAnsi"/>
          <w:b/>
          <w:u w:val="single"/>
        </w:rPr>
      </w:pPr>
      <w:r w:rsidRPr="00103E81">
        <w:rPr>
          <w:rFonts w:ascii="Arial Nova" w:hAnsi="Arial Nova" w:cstheme="minorHAnsi"/>
          <w:b/>
          <w:bCs/>
          <w:sz w:val="28"/>
        </w:rPr>
        <w:br/>
      </w:r>
      <w:r w:rsidR="00044A5E" w:rsidRPr="00103E81">
        <w:rPr>
          <w:rFonts w:ascii="Arial Nova" w:hAnsi="Arial Nova" w:cstheme="minorHAnsi"/>
          <w:b/>
          <w:sz w:val="28"/>
          <w:u w:val="single"/>
        </w:rPr>
        <w:t xml:space="preserve">Sample </w:t>
      </w:r>
      <w:r w:rsidR="00FB6AC6">
        <w:rPr>
          <w:rFonts w:ascii="Arial Nova" w:hAnsi="Arial Nova" w:cstheme="minorHAnsi"/>
          <w:b/>
          <w:sz w:val="28"/>
          <w:u w:val="single"/>
        </w:rPr>
        <w:t>S</w:t>
      </w:r>
      <w:r w:rsidR="00044A5E" w:rsidRPr="00103E81">
        <w:rPr>
          <w:rFonts w:ascii="Arial Nova" w:hAnsi="Arial Nova" w:cstheme="minorHAnsi"/>
          <w:b/>
          <w:sz w:val="28"/>
          <w:u w:val="single"/>
        </w:rPr>
        <w:t>corecard</w:t>
      </w:r>
      <w:r w:rsidR="00DB5784">
        <w:rPr>
          <w:rFonts w:ascii="Arial Nova" w:hAnsi="Arial Nova" w:cstheme="minorHAnsi"/>
          <w:b/>
          <w:sz w:val="28"/>
          <w:u w:val="single"/>
        </w:rPr>
        <w:t xml:space="preserve"> for Senior Fitness Test</w:t>
      </w:r>
      <w:r w:rsidRPr="00103E81">
        <w:rPr>
          <w:rFonts w:ascii="Arial Nova" w:hAnsi="Arial Nova" w:cstheme="minorHAnsi"/>
          <w:b/>
          <w:sz w:val="28"/>
          <w:u w:val="single"/>
        </w:rPr>
        <w:br/>
      </w:r>
    </w:p>
    <w:p w14:paraId="634E2230" w14:textId="77777777" w:rsidR="00044A5E" w:rsidRPr="00103E81" w:rsidRDefault="00044A5E" w:rsidP="00DB5784">
      <w:pPr>
        <w:pStyle w:val="ReferenceLine"/>
        <w:rPr>
          <w:rFonts w:ascii="Arial Nova" w:hAnsi="Arial Nova" w:cstheme="minorHAnsi"/>
          <w:bCs/>
          <w:szCs w:val="24"/>
        </w:rPr>
      </w:pPr>
      <w:r w:rsidRPr="00103E81">
        <w:rPr>
          <w:rFonts w:ascii="Arial Nova" w:hAnsi="Arial Nova" w:cstheme="minorHAnsi"/>
          <w:bCs/>
          <w:szCs w:val="24"/>
        </w:rPr>
        <w:t>Date______________</w:t>
      </w:r>
    </w:p>
    <w:p w14:paraId="25BDC1A2" w14:textId="77777777" w:rsidR="00FB6AC6" w:rsidRDefault="00044A5E" w:rsidP="00CE5B19">
      <w:pPr>
        <w:pStyle w:val="ReferenceLine"/>
        <w:spacing w:after="0"/>
        <w:rPr>
          <w:rFonts w:ascii="Arial Nova" w:hAnsi="Arial Nova" w:cstheme="minorHAnsi"/>
          <w:bCs/>
          <w:szCs w:val="24"/>
        </w:rPr>
      </w:pPr>
      <w:r w:rsidRPr="00103E81">
        <w:rPr>
          <w:rFonts w:ascii="Arial Nova" w:hAnsi="Arial Nova" w:cstheme="minorHAnsi"/>
          <w:bCs/>
          <w:szCs w:val="24"/>
        </w:rPr>
        <w:t xml:space="preserve">Name________________________  Age ______  </w:t>
      </w:r>
      <w:r w:rsidR="00FB6AC6">
        <w:rPr>
          <w:rFonts w:ascii="Arial Nova" w:hAnsi="Arial Nova" w:cstheme="minorHAnsi"/>
          <w:bCs/>
          <w:szCs w:val="24"/>
        </w:rPr>
        <w:t>Gender</w:t>
      </w:r>
      <w:r w:rsidR="00FB6AC6" w:rsidRPr="00CD4D18">
        <w:rPr>
          <w:rFonts w:ascii="Arial Nova" w:hAnsi="Arial Nova" w:cstheme="minorHAnsi"/>
          <w:bCs/>
          <w:szCs w:val="24"/>
        </w:rPr>
        <w:t xml:space="preserve"> ______  </w:t>
      </w:r>
    </w:p>
    <w:p w14:paraId="4782772F" w14:textId="51697B36" w:rsidR="00044A5E" w:rsidRPr="00103E81" w:rsidRDefault="00044A5E" w:rsidP="00DB5784">
      <w:pPr>
        <w:pStyle w:val="ReferenceLine"/>
        <w:spacing w:before="120" w:after="0"/>
        <w:rPr>
          <w:rFonts w:ascii="Arial Nova" w:hAnsi="Arial Nova" w:cstheme="minorHAnsi"/>
          <w:bCs/>
          <w:szCs w:val="24"/>
        </w:rPr>
      </w:pPr>
      <w:r w:rsidRPr="00103E81">
        <w:rPr>
          <w:rFonts w:ascii="Arial Nova" w:hAnsi="Arial Nova" w:cstheme="minorHAnsi"/>
          <w:bCs/>
          <w:szCs w:val="24"/>
        </w:rPr>
        <w:t>H</w:t>
      </w:r>
      <w:r w:rsidR="00FB6AC6">
        <w:rPr>
          <w:rFonts w:ascii="Arial Nova" w:hAnsi="Arial Nova" w:cstheme="minorHAnsi"/>
          <w:bCs/>
          <w:szCs w:val="24"/>
        </w:rPr>
        <w:t>eigh</w:t>
      </w:r>
      <w:r w:rsidRPr="00103E81">
        <w:rPr>
          <w:rFonts w:ascii="Arial Nova" w:hAnsi="Arial Nova" w:cstheme="minorHAnsi"/>
          <w:bCs/>
          <w:szCs w:val="24"/>
        </w:rPr>
        <w:t>t ______ W</w:t>
      </w:r>
      <w:r w:rsidR="00FB6AC6">
        <w:rPr>
          <w:rFonts w:ascii="Arial Nova" w:hAnsi="Arial Nova" w:cstheme="minorHAnsi"/>
          <w:bCs/>
          <w:szCs w:val="24"/>
        </w:rPr>
        <w:t>eigh</w:t>
      </w:r>
      <w:r w:rsidRPr="00103E81">
        <w:rPr>
          <w:rFonts w:ascii="Arial Nova" w:hAnsi="Arial Nova" w:cstheme="minorHAnsi"/>
          <w:bCs/>
          <w:szCs w:val="24"/>
        </w:rPr>
        <w:t xml:space="preserve">t ______ </w:t>
      </w:r>
      <w:r w:rsidR="00FB6AC6">
        <w:rPr>
          <w:rFonts w:ascii="Arial Nova" w:hAnsi="Arial Nova" w:cstheme="minorHAnsi"/>
          <w:bCs/>
          <w:szCs w:val="24"/>
        </w:rPr>
        <w:t xml:space="preserve">BMI </w:t>
      </w:r>
      <w:r w:rsidR="00FB6AC6" w:rsidRPr="00CD4D18">
        <w:rPr>
          <w:rFonts w:ascii="Arial Nova" w:hAnsi="Arial Nova" w:cstheme="minorHAnsi"/>
          <w:bCs/>
          <w:szCs w:val="24"/>
        </w:rPr>
        <w:t>______</w:t>
      </w:r>
    </w:p>
    <w:p w14:paraId="7323278E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26B1587E" w14:textId="56A8A759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FB6AC6">
        <w:rPr>
          <w:rFonts w:ascii="Arial Nova" w:hAnsi="Arial Nova" w:cstheme="minorHAnsi"/>
          <w:bCs/>
          <w:sz w:val="28"/>
          <w:u w:val="single"/>
        </w:rPr>
        <w:t>Test item</w:t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Pr="00FB6AC6">
        <w:rPr>
          <w:rFonts w:ascii="Arial Nova" w:hAnsi="Arial Nova" w:cstheme="minorHAnsi"/>
          <w:bCs/>
          <w:sz w:val="28"/>
          <w:u w:val="single"/>
        </w:rPr>
        <w:t>Trial 1</w:t>
      </w:r>
      <w:r w:rsidRPr="00103E81">
        <w:rPr>
          <w:rFonts w:ascii="Arial Nova" w:hAnsi="Arial Nova" w:cstheme="minorHAnsi"/>
          <w:bCs/>
          <w:sz w:val="28"/>
        </w:rPr>
        <w:tab/>
      </w:r>
      <w:r w:rsidR="005577E3" w:rsidRPr="00103E81">
        <w:rPr>
          <w:rFonts w:ascii="Arial Nova" w:hAnsi="Arial Nova" w:cstheme="minorHAnsi"/>
          <w:bCs/>
          <w:sz w:val="28"/>
        </w:rPr>
        <w:tab/>
      </w:r>
      <w:r w:rsidRPr="00FB6AC6">
        <w:rPr>
          <w:rFonts w:ascii="Arial Nova" w:hAnsi="Arial Nova" w:cstheme="minorHAnsi"/>
          <w:bCs/>
          <w:sz w:val="28"/>
          <w:u w:val="single"/>
        </w:rPr>
        <w:t>Trial 2</w:t>
      </w:r>
      <w:r w:rsidRPr="00103E81">
        <w:rPr>
          <w:rFonts w:ascii="Arial Nova" w:hAnsi="Arial Nova" w:cstheme="minorHAnsi"/>
          <w:bCs/>
          <w:sz w:val="28"/>
        </w:rPr>
        <w:tab/>
      </w:r>
      <w:r w:rsidR="005577E3" w:rsidRPr="00103E81">
        <w:rPr>
          <w:rFonts w:ascii="Arial Nova" w:hAnsi="Arial Nova" w:cstheme="minorHAnsi"/>
          <w:bCs/>
          <w:sz w:val="28"/>
        </w:rPr>
        <w:tab/>
      </w:r>
      <w:r w:rsidRPr="00FB6AC6">
        <w:rPr>
          <w:rFonts w:ascii="Arial Nova" w:hAnsi="Arial Nova" w:cstheme="minorHAnsi"/>
          <w:bCs/>
          <w:sz w:val="28"/>
          <w:u w:val="single"/>
        </w:rPr>
        <w:t>Comments</w:t>
      </w:r>
    </w:p>
    <w:p w14:paraId="7C9C8E72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1D119FDB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>1.  Chair Stand Test</w:t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  <w:t xml:space="preserve">______    </w:t>
      </w:r>
      <w:r w:rsidRPr="00103E81">
        <w:rPr>
          <w:rFonts w:ascii="Arial Nova" w:hAnsi="Arial Nova" w:cstheme="minorHAnsi"/>
          <w:bCs/>
          <w:sz w:val="28"/>
        </w:rPr>
        <w:tab/>
      </w:r>
    </w:p>
    <w:p w14:paraId="482E5286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ab/>
        <w:t>(# in 30 secs)</w:t>
      </w:r>
      <w:r w:rsidRPr="00103E81">
        <w:rPr>
          <w:rFonts w:ascii="Arial Nova" w:hAnsi="Arial Nova" w:cstheme="minorHAnsi"/>
          <w:bCs/>
          <w:sz w:val="28"/>
        </w:rPr>
        <w:tab/>
      </w:r>
    </w:p>
    <w:p w14:paraId="3420C0D6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6792A9A2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>2.  Arm Curl Test</w:t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  <w:t xml:space="preserve">______    </w:t>
      </w:r>
      <w:r w:rsidRPr="00103E81">
        <w:rPr>
          <w:rFonts w:ascii="Arial Nova" w:hAnsi="Arial Nova" w:cstheme="minorHAnsi"/>
          <w:bCs/>
          <w:sz w:val="28"/>
        </w:rPr>
        <w:tab/>
      </w:r>
    </w:p>
    <w:p w14:paraId="0082882B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ab/>
        <w:t>(# in 30 secs)</w:t>
      </w:r>
    </w:p>
    <w:p w14:paraId="2AAE84B5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0425D83E" w14:textId="1F28EE48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>3.  2-Minute Step Test*</w:t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</w:r>
      <w:r w:rsidR="00FB6AC6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 xml:space="preserve">______    </w:t>
      </w:r>
      <w:r w:rsidRPr="00103E81">
        <w:rPr>
          <w:rFonts w:ascii="Arial Nova" w:hAnsi="Arial Nova" w:cstheme="minorHAnsi"/>
          <w:bCs/>
          <w:sz w:val="28"/>
        </w:rPr>
        <w:tab/>
      </w:r>
    </w:p>
    <w:p w14:paraId="3AE58240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ab/>
        <w:t>(# of steps)</w:t>
      </w:r>
    </w:p>
    <w:p w14:paraId="11C2AA88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7414D3F5" w14:textId="30AF988B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>4.  Chair Sit-and-Reach Test</w:t>
      </w:r>
      <w:r w:rsidRPr="00103E81">
        <w:rPr>
          <w:rFonts w:ascii="Arial Nova" w:hAnsi="Arial Nova" w:cstheme="minorHAnsi"/>
          <w:bCs/>
          <w:sz w:val="28"/>
        </w:rPr>
        <w:tab/>
      </w:r>
      <w:r w:rsidR="00FB6AC6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 xml:space="preserve">______    </w:t>
      </w:r>
      <w:r w:rsidRPr="00103E81">
        <w:rPr>
          <w:rFonts w:ascii="Arial Nova" w:hAnsi="Arial Nova" w:cstheme="minorHAnsi"/>
          <w:bCs/>
          <w:sz w:val="28"/>
        </w:rPr>
        <w:tab/>
      </w:r>
      <w:r w:rsidR="00FB6AC6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>______ (L or R leg)</w:t>
      </w:r>
    </w:p>
    <w:p w14:paraId="5E1452D1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ab/>
        <w:t>(nearest 1/2 in. +/-)</w:t>
      </w:r>
    </w:p>
    <w:p w14:paraId="4CB9FCA8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161EA5FB" w14:textId="5B7BC72A" w:rsidR="00044A5E" w:rsidRPr="00103E81" w:rsidRDefault="00044A5E" w:rsidP="47A7C20F">
      <w:pPr>
        <w:rPr>
          <w:rFonts w:ascii="Arial Nova" w:hAnsi="Arial Nova" w:cstheme="minorBidi"/>
          <w:sz w:val="28"/>
          <w:szCs w:val="28"/>
        </w:rPr>
      </w:pPr>
      <w:r w:rsidRPr="47A7C20F">
        <w:rPr>
          <w:rFonts w:ascii="Arial Nova" w:hAnsi="Arial Nova" w:cstheme="minorBidi"/>
          <w:sz w:val="28"/>
          <w:szCs w:val="28"/>
        </w:rPr>
        <w:t>5.  Back Scratch Test</w:t>
      </w:r>
      <w:r>
        <w:tab/>
      </w:r>
      <w:r>
        <w:tab/>
      </w:r>
      <w:r>
        <w:tab/>
      </w:r>
      <w:r w:rsidRPr="47A7C20F">
        <w:rPr>
          <w:rFonts w:ascii="Arial Nova" w:hAnsi="Arial Nova" w:cstheme="minorBidi"/>
          <w:sz w:val="28"/>
          <w:szCs w:val="28"/>
        </w:rPr>
        <w:t xml:space="preserve">______    </w:t>
      </w:r>
      <w:r>
        <w:tab/>
      </w:r>
      <w:r>
        <w:tab/>
      </w:r>
      <w:r w:rsidRPr="47A7C20F">
        <w:rPr>
          <w:rFonts w:ascii="Arial Nova" w:hAnsi="Arial Nova" w:cstheme="minorBidi"/>
          <w:sz w:val="28"/>
          <w:szCs w:val="28"/>
        </w:rPr>
        <w:t>______ (L or R hand up)</w:t>
      </w:r>
    </w:p>
    <w:p w14:paraId="30D245B5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ab/>
        <w:t>(nearest 1/2 in. +/-)</w:t>
      </w:r>
    </w:p>
    <w:p w14:paraId="0DC8FB16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725535A9" w14:textId="3694871A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>6.  8-Foot Up-and-Go Test</w:t>
      </w:r>
      <w:r w:rsidRPr="00103E81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ab/>
        <w:t xml:space="preserve">______    </w:t>
      </w:r>
      <w:r w:rsidRPr="00103E81">
        <w:rPr>
          <w:rFonts w:ascii="Arial Nova" w:hAnsi="Arial Nova" w:cstheme="minorHAnsi"/>
          <w:bCs/>
          <w:sz w:val="28"/>
        </w:rPr>
        <w:tab/>
      </w:r>
      <w:r w:rsidR="00FB6AC6">
        <w:rPr>
          <w:rFonts w:ascii="Arial Nova" w:hAnsi="Arial Nova" w:cstheme="minorHAnsi"/>
          <w:bCs/>
          <w:sz w:val="28"/>
        </w:rPr>
        <w:tab/>
      </w:r>
      <w:r w:rsidRPr="00103E81">
        <w:rPr>
          <w:rFonts w:ascii="Arial Nova" w:hAnsi="Arial Nova" w:cstheme="minorHAnsi"/>
          <w:bCs/>
          <w:sz w:val="28"/>
        </w:rPr>
        <w:t>______</w:t>
      </w:r>
    </w:p>
    <w:p w14:paraId="49F876DA" w14:textId="16DF5D3D" w:rsidR="00044A5E" w:rsidRPr="00103E81" w:rsidRDefault="00044A5E" w:rsidP="00CE5B19">
      <w:pPr>
        <w:ind w:firstLine="720"/>
        <w:rPr>
          <w:rFonts w:ascii="Arial Nova" w:hAnsi="Arial Nova" w:cstheme="minorHAnsi"/>
          <w:bCs/>
          <w:sz w:val="28"/>
        </w:rPr>
      </w:pPr>
      <w:r w:rsidRPr="00103E81">
        <w:rPr>
          <w:rFonts w:ascii="Arial Nova" w:hAnsi="Arial Nova" w:cstheme="minorHAnsi"/>
          <w:bCs/>
          <w:sz w:val="28"/>
        </w:rPr>
        <w:t>(</w:t>
      </w:r>
      <w:r w:rsidR="00B747EC">
        <w:rPr>
          <w:rFonts w:ascii="Arial Nova" w:hAnsi="Arial Nova" w:cstheme="minorHAnsi"/>
          <w:bCs/>
          <w:sz w:val="28"/>
        </w:rPr>
        <w:t># of seconds)</w:t>
      </w:r>
    </w:p>
    <w:p w14:paraId="5BF456BF" w14:textId="77777777" w:rsidR="00044A5E" w:rsidRPr="00103E81" w:rsidRDefault="00044A5E" w:rsidP="00CE5B19">
      <w:pPr>
        <w:rPr>
          <w:rFonts w:ascii="Arial Nova" w:hAnsi="Arial Nova" w:cstheme="minorHAnsi"/>
          <w:bCs/>
          <w:sz w:val="28"/>
        </w:rPr>
      </w:pPr>
    </w:p>
    <w:p w14:paraId="47B0B727" w14:textId="7B0FB90C" w:rsidR="00044A5E" w:rsidRPr="00103E81" w:rsidRDefault="006236D4" w:rsidP="47A7C20F">
      <w:pPr>
        <w:pStyle w:val="ReferenceLine"/>
        <w:spacing w:after="0"/>
        <w:rPr>
          <w:rFonts w:ascii="Arial Nova" w:eastAsia="Arial Nova" w:hAnsi="Arial Nova" w:cs="Arial Nova"/>
        </w:rPr>
      </w:pPr>
      <w:r w:rsidRPr="47A7C20F">
        <w:rPr>
          <w:rFonts w:ascii="Arial Nova" w:eastAsia="Arial Nova" w:hAnsi="Arial Nova" w:cs="Arial Nova"/>
        </w:rPr>
        <w:t xml:space="preserve">7.  </w:t>
      </w:r>
      <w:r w:rsidR="00044A5E" w:rsidRPr="47A7C20F">
        <w:rPr>
          <w:rFonts w:ascii="Arial Nova" w:eastAsia="Arial Nova" w:hAnsi="Arial Nova" w:cs="Arial Nova"/>
        </w:rPr>
        <w:t>6-Minute Walk Test</w:t>
      </w:r>
      <w:r>
        <w:tab/>
      </w:r>
      <w:r>
        <w:tab/>
      </w:r>
      <w:r>
        <w:tab/>
      </w:r>
      <w:r w:rsidR="00044A5E" w:rsidRPr="47A7C20F">
        <w:rPr>
          <w:rFonts w:ascii="Arial Nova" w:eastAsia="Arial Nova" w:hAnsi="Arial Nova" w:cs="Arial Nova"/>
        </w:rPr>
        <w:t xml:space="preserve">______    </w:t>
      </w:r>
      <w:r>
        <w:tab/>
      </w:r>
    </w:p>
    <w:p w14:paraId="616F1DDF" w14:textId="77777777" w:rsidR="00044A5E" w:rsidRPr="00103E81" w:rsidRDefault="00044A5E" w:rsidP="47A7C20F">
      <w:pPr>
        <w:spacing w:line="360" w:lineRule="auto"/>
        <w:rPr>
          <w:rFonts w:ascii="Arial Nova" w:eastAsia="Arial Nova" w:hAnsi="Arial Nova" w:cs="Arial Nova"/>
          <w:sz w:val="28"/>
          <w:szCs w:val="28"/>
        </w:rPr>
      </w:pPr>
      <w:r w:rsidRPr="00103E81">
        <w:rPr>
          <w:rFonts w:ascii="Arial Nova" w:hAnsi="Arial Nova" w:cstheme="minorHAnsi"/>
          <w:bCs/>
          <w:sz w:val="28"/>
        </w:rPr>
        <w:tab/>
      </w:r>
      <w:r w:rsidRPr="47A7C20F">
        <w:rPr>
          <w:rFonts w:ascii="Arial Nova" w:eastAsia="Arial Nova" w:hAnsi="Arial Nova" w:cs="Arial Nova"/>
          <w:sz w:val="28"/>
          <w:szCs w:val="28"/>
        </w:rPr>
        <w:t>(# of yards)</w:t>
      </w:r>
    </w:p>
    <w:p w14:paraId="7ED9D185" w14:textId="77777777" w:rsidR="00044A5E" w:rsidRPr="00103E81" w:rsidRDefault="00044A5E" w:rsidP="47A7C20F">
      <w:pPr>
        <w:spacing w:line="360" w:lineRule="auto"/>
        <w:rPr>
          <w:rFonts w:ascii="Arial Nova" w:eastAsia="Arial Nova" w:hAnsi="Arial Nova" w:cs="Arial Nova"/>
          <w:sz w:val="28"/>
          <w:szCs w:val="28"/>
        </w:rPr>
      </w:pPr>
    </w:p>
    <w:p w14:paraId="0547CF89" w14:textId="77777777" w:rsidR="00044A5E" w:rsidRPr="00103E81" w:rsidRDefault="00044A5E" w:rsidP="47A7C20F">
      <w:pPr>
        <w:spacing w:line="360" w:lineRule="auto"/>
        <w:rPr>
          <w:rFonts w:ascii="Arial Nova" w:eastAsia="Arial Nova" w:hAnsi="Arial Nova" w:cs="Arial Nova"/>
          <w:sz w:val="28"/>
          <w:szCs w:val="28"/>
        </w:rPr>
      </w:pPr>
      <w:r w:rsidRPr="47A7C20F">
        <w:rPr>
          <w:rFonts w:ascii="Arial Nova" w:eastAsia="Arial Nova" w:hAnsi="Arial Nova" w:cs="Arial Nova"/>
          <w:sz w:val="28"/>
          <w:szCs w:val="28"/>
        </w:rPr>
        <w:t>* omit 2-minute step test if 6-minute test is used.</w:t>
      </w:r>
    </w:p>
    <w:p w14:paraId="7D8CCAA9" w14:textId="77777777" w:rsidR="00044A5E" w:rsidRPr="00103E81" w:rsidRDefault="00044A5E" w:rsidP="47A7C20F">
      <w:pPr>
        <w:rPr>
          <w:rFonts w:ascii="Arial Nova" w:eastAsia="Arial Nova" w:hAnsi="Arial Nova" w:cs="Arial Nova"/>
          <w:sz w:val="28"/>
          <w:szCs w:val="28"/>
        </w:rPr>
      </w:pPr>
    </w:p>
    <w:p w14:paraId="131B96B3" w14:textId="4DED5156" w:rsidR="00103E81" w:rsidRPr="00353AA7" w:rsidRDefault="006236D4" w:rsidP="47A7C20F">
      <w:pPr>
        <w:rPr>
          <w:rFonts w:ascii="Arial Nova" w:eastAsia="Arial Nova" w:hAnsi="Arial Nova" w:cs="Arial Nova"/>
          <w:sz w:val="18"/>
          <w:szCs w:val="18"/>
        </w:rPr>
      </w:pPr>
      <w:r w:rsidRPr="47A7C20F">
        <w:rPr>
          <w:rFonts w:ascii="Arial Nova" w:eastAsia="Arial Nova" w:hAnsi="Arial Nova" w:cs="Arial Nova"/>
          <w:sz w:val="18"/>
          <w:szCs w:val="18"/>
        </w:rPr>
        <w:t xml:space="preserve">Reprinted, by permission, from R.E. </w:t>
      </w:r>
      <w:proofErr w:type="spellStart"/>
      <w:r w:rsidRPr="47A7C20F">
        <w:rPr>
          <w:rFonts w:ascii="Arial Nova" w:eastAsia="Arial Nova" w:hAnsi="Arial Nova" w:cs="Arial Nova"/>
          <w:sz w:val="18"/>
          <w:szCs w:val="18"/>
        </w:rPr>
        <w:t>Rikli</w:t>
      </w:r>
      <w:proofErr w:type="spellEnd"/>
      <w:r w:rsidRPr="47A7C20F">
        <w:rPr>
          <w:rFonts w:ascii="Arial Nova" w:eastAsia="Arial Nova" w:hAnsi="Arial Nova" w:cs="Arial Nova"/>
          <w:sz w:val="18"/>
          <w:szCs w:val="18"/>
        </w:rPr>
        <w:t xml:space="preserve"> &amp; C.J. Jones, 2013, Senior Fitness Test Manual, (Champaign, IL: Human Kinetics)</w:t>
      </w:r>
    </w:p>
    <w:p w14:paraId="248E72E5" w14:textId="73F066D4" w:rsidR="00044A5E" w:rsidRPr="00103E81" w:rsidRDefault="00044A5E" w:rsidP="47A7C20F">
      <w:pPr>
        <w:pStyle w:val="Heading1"/>
        <w:jc w:val="both"/>
        <w:rPr>
          <w:rFonts w:ascii="Arial Nova" w:hAnsi="Arial Nova" w:cstheme="minorBidi"/>
          <w:sz w:val="28"/>
          <w:szCs w:val="28"/>
        </w:rPr>
      </w:pPr>
    </w:p>
    <w:sectPr w:rsidR="00044A5E" w:rsidRPr="00103E81" w:rsidSect="00C11267">
      <w:headerReference w:type="default" r:id="rId11"/>
      <w:footerReference w:type="default" r:id="rId12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0B3F6" w14:textId="77777777" w:rsidR="002E2410" w:rsidRDefault="002E2410">
      <w:r>
        <w:separator/>
      </w:r>
    </w:p>
  </w:endnote>
  <w:endnote w:type="continuationSeparator" w:id="0">
    <w:p w14:paraId="37D06A7F" w14:textId="77777777" w:rsidR="002E2410" w:rsidRDefault="002E2410">
      <w:r>
        <w:continuationSeparator/>
      </w:r>
    </w:p>
  </w:endnote>
  <w:endnote w:type="continuationNotice" w:id="1">
    <w:p w14:paraId="74EA83D4" w14:textId="77777777" w:rsidR="002E2410" w:rsidRDefault="002E24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tisSansSerif">
    <w:altName w:val="Cambria"/>
    <w:charset w:val="00"/>
    <w:family w:val="roman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Light">
    <w:panose1 w:val="020B0304020202020204"/>
    <w:charset w:val="00"/>
    <w:family w:val="swiss"/>
    <w:pitch w:val="variable"/>
    <w:sig w:usb0="2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89C8C" w14:textId="1ADEB94F" w:rsidR="00FF7376" w:rsidRPr="00C26614" w:rsidRDefault="009E36D0" w:rsidP="00FF7376">
    <w:pPr>
      <w:ind w:left="4320" w:right="360" w:firstLine="1980"/>
      <w:jc w:val="center"/>
      <w:rPr>
        <w:rStyle w:val="PageNumber"/>
        <w:color w:val="999999"/>
        <w:sz w:val="13"/>
      </w:rPr>
    </w:pPr>
    <w:r>
      <w:rPr>
        <w:rFonts w:ascii="Arial Nova" w:hAnsi="Arial Nova"/>
        <w:i/>
        <w:noProof/>
        <w:sz w:val="16"/>
        <w:szCs w:val="16"/>
      </w:rPr>
      <w:drawing>
        <wp:anchor distT="0" distB="0" distL="114300" distR="114300" simplePos="0" relativeHeight="251659268" behindDoc="0" locked="0" layoutInCell="1" allowOverlap="1" wp14:anchorId="2D9E1627" wp14:editId="6D77D760">
          <wp:simplePos x="0" y="0"/>
          <wp:positionH relativeFrom="margin">
            <wp:align>left</wp:align>
          </wp:positionH>
          <wp:positionV relativeFrom="paragraph">
            <wp:posOffset>-76062</wp:posOffset>
          </wp:positionV>
          <wp:extent cx="1340200" cy="374904"/>
          <wp:effectExtent l="0" t="0" r="0" b="6350"/>
          <wp:wrapNone/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40200" cy="3749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F7376">
      <w:rPr>
        <w:rFonts w:ascii="Century Gothic" w:hAnsi="Century Gothic"/>
        <w:noProof/>
        <w:color w:val="999999"/>
        <w:sz w:val="20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CCCE802" wp14:editId="52CEC452">
              <wp:simplePos x="0" y="0"/>
              <wp:positionH relativeFrom="margin">
                <wp:align>center</wp:align>
              </wp:positionH>
              <wp:positionV relativeFrom="paragraph">
                <wp:posOffset>-194310</wp:posOffset>
              </wp:positionV>
              <wp:extent cx="10149840" cy="31897"/>
              <wp:effectExtent l="0" t="19050" r="41910" b="44450"/>
              <wp:wrapNone/>
              <wp:docPr id="81" name="Straight Connector 8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149840" cy="31897"/>
                      </a:xfrm>
                      <a:prstGeom prst="line">
                        <a:avLst/>
                      </a:prstGeom>
                      <a:ln w="57150">
                        <a:solidFill>
                          <a:srgbClr val="62BB4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EE0939F" id="Straight Connector 81" o:spid="_x0000_s1026" style="position:absolute;flip:y;z-index:25165824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5.3pt" to="799.2pt,-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" strokecolor="#62bb46" strokeweight="4.5pt">
              <w10:wrap anchorx="margin"/>
            </v:line>
          </w:pict>
        </mc:Fallback>
      </mc:AlternateContent>
    </w:r>
    <w:r w:rsidR="00FF7376" w:rsidRPr="00356759">
      <w:rPr>
        <w:rFonts w:ascii="Arial Nova" w:hAnsi="Arial Nova"/>
        <w:i/>
        <w:sz w:val="16"/>
        <w:szCs w:val="16"/>
      </w:rPr>
      <w:t>© 202</w:t>
    </w:r>
    <w:r w:rsidR="00FF7376">
      <w:rPr>
        <w:rFonts w:ascii="Arial Nova" w:hAnsi="Arial Nova"/>
        <w:i/>
        <w:sz w:val="16"/>
        <w:szCs w:val="16"/>
      </w:rPr>
      <w:t>1</w:t>
    </w:r>
    <w:r w:rsidR="00FF7376" w:rsidRPr="00356759">
      <w:rPr>
        <w:rFonts w:ascii="Arial Nova" w:hAnsi="Arial Nova"/>
        <w:i/>
        <w:sz w:val="16"/>
        <w:szCs w:val="16"/>
      </w:rPr>
      <w:t xml:space="preserve"> </w:t>
    </w:r>
    <w:r w:rsidR="00FF7376">
      <w:rPr>
        <w:rFonts w:ascii="Arial Nova" w:hAnsi="Arial Nova"/>
        <w:i/>
        <w:sz w:val="16"/>
        <w:szCs w:val="16"/>
      </w:rPr>
      <w:t xml:space="preserve">The </w:t>
    </w:r>
    <w:r w:rsidR="00FF7376" w:rsidRPr="00356759">
      <w:rPr>
        <w:rFonts w:ascii="Arial Nova" w:hAnsi="Arial Nova"/>
        <w:i/>
        <w:sz w:val="16"/>
        <w:szCs w:val="16"/>
      </w:rPr>
      <w:t>StrongPeople</w:t>
    </w:r>
    <w:r w:rsidR="00FF7376" w:rsidRPr="007E2E4D">
      <w:rPr>
        <w:rFonts w:ascii="Arial Nova" w:hAnsi="Arial Nova"/>
        <w:i/>
        <w:sz w:val="16"/>
        <w:szCs w:val="16"/>
        <w:vertAlign w:val="superscript"/>
      </w:rPr>
      <w:t>TM</w:t>
    </w:r>
    <w:r w:rsidR="00FF7376" w:rsidRPr="00356759">
      <w:rPr>
        <w:rFonts w:ascii="Arial Nova" w:hAnsi="Arial Nova"/>
        <w:i/>
        <w:sz w:val="16"/>
        <w:szCs w:val="16"/>
      </w:rPr>
      <w:t xml:space="preserve"> Program. All rights reserved.</w:t>
    </w:r>
  </w:p>
  <w:p w14:paraId="1729F1C6" w14:textId="55222B29" w:rsidR="00FF7376" w:rsidRDefault="00FF73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8F4F4" w14:textId="77777777" w:rsidR="002E2410" w:rsidRDefault="002E2410">
      <w:r>
        <w:separator/>
      </w:r>
    </w:p>
  </w:footnote>
  <w:footnote w:type="continuationSeparator" w:id="0">
    <w:p w14:paraId="67AF7EC2" w14:textId="77777777" w:rsidR="002E2410" w:rsidRDefault="002E2410">
      <w:r>
        <w:continuationSeparator/>
      </w:r>
    </w:p>
  </w:footnote>
  <w:footnote w:type="continuationNotice" w:id="1">
    <w:p w14:paraId="32C03ED3" w14:textId="77777777" w:rsidR="002E2410" w:rsidRDefault="002E24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A8BE7" w14:textId="1312451E" w:rsidR="000938AF" w:rsidRPr="000320BA" w:rsidRDefault="00DB6EA9" w:rsidP="000320BA">
    <w:pPr>
      <w:pStyle w:val="Header"/>
      <w:jc w:val="center"/>
      <w:rPr>
        <w:rFonts w:ascii="Century Gothic" w:hAnsi="Century Gothic" w:cstheme="minorHAnsi"/>
        <w:bCs/>
        <w:i/>
        <w:color w:val="999999"/>
      </w:rPr>
    </w:pPr>
    <w:r w:rsidRPr="00A151DD">
      <w:rPr>
        <w:rFonts w:ascii="Century Gothic" w:hAnsi="Century Gothic" w:cstheme="minorHAnsi"/>
        <w:bCs/>
        <w:i/>
        <w:noProof/>
        <w:color w:val="999999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4A4BB5F0" wp14:editId="7FEE0236">
              <wp:simplePos x="0" y="0"/>
              <wp:positionH relativeFrom="margin">
                <wp:align>right</wp:align>
              </wp:positionH>
              <wp:positionV relativeFrom="paragraph">
                <wp:posOffset>-283210</wp:posOffset>
              </wp:positionV>
              <wp:extent cx="2990088" cy="603504"/>
              <wp:effectExtent l="0" t="0" r="0" b="635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0088" cy="60350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A00FD86" w14:textId="72D0088E" w:rsidR="00A151DD" w:rsidRPr="004F0015" w:rsidRDefault="00A151DD" w:rsidP="00A151DD">
                          <w:pPr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</w:pPr>
                          <w:proofErr w:type="spellStart"/>
                          <w:r w:rsidRPr="004F0015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  <w:t>StrongPeople</w:t>
                          </w:r>
                          <w:r w:rsidRPr="007E2E4D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  <w:vertAlign w:val="superscript"/>
                            </w:rPr>
                            <w:t>TM</w:t>
                          </w:r>
                          <w:proofErr w:type="spellEnd"/>
                          <w:r w:rsidRPr="004F0015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szCs w:val="22"/>
                            </w:rPr>
                            <w:t xml:space="preserve"> Strong Bodies</w:t>
                          </w:r>
                        </w:p>
                        <w:p w14:paraId="030ABD99" w14:textId="14E28F49" w:rsidR="00A151DD" w:rsidRPr="00E64E99" w:rsidRDefault="00A151DD" w:rsidP="00A151DD">
                          <w:pPr>
                            <w:rPr>
                              <w:rFonts w:ascii="Century Gothic" w:hAnsi="Century Gothic" w:cstheme="minorHAnsi"/>
                              <w:bCs/>
                              <w:i/>
                              <w:color w:val="999999"/>
                              <w:spacing w:val="7"/>
                              <w:sz w:val="23"/>
                              <w:szCs w:val="23"/>
                            </w:rPr>
                          </w:pP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A</w:t>
                          </w:r>
                          <w:r w:rsidR="00DB6EA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 P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rogressive </w:t>
                          </w:r>
                          <w:r w:rsidR="00DB6EA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S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trength </w:t>
                          </w:r>
                          <w:r w:rsidR="00DB6EA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T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 xml:space="preserve">raining </w:t>
                          </w:r>
                          <w:r w:rsidR="00DB6EA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P</w:t>
                          </w:r>
                          <w:r w:rsidRPr="00E64E99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3"/>
                              <w:szCs w:val="23"/>
                            </w:rPr>
                            <w:t>rogram</w:t>
                          </w:r>
                        </w:p>
                        <w:p w14:paraId="4E1847BC" w14:textId="77777777" w:rsidR="00A151DD" w:rsidRPr="004F0015" w:rsidRDefault="00A151DD" w:rsidP="00A151DD">
                          <w:pPr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4BB5F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84.25pt;margin-top:-22.3pt;width:235.45pt;height:47.5pt;z-index:251658241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" filled="f" stroked="f">
              <v:textbox>
                <w:txbxContent>
                  <w:p w14:paraId="2A00FD86" w14:textId="72D0088E" w:rsidR="00A151DD" w:rsidRPr="004F0015" w:rsidRDefault="00A151DD" w:rsidP="00A151DD">
                    <w:pPr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</w:pPr>
                    <w:proofErr w:type="spellStart"/>
                    <w:r w:rsidRPr="004F0015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  <w:t>StrongPeople</w:t>
                    </w:r>
                    <w:r w:rsidRPr="007E2E4D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  <w:vertAlign w:val="superscript"/>
                      </w:rPr>
                      <w:t>TM</w:t>
                    </w:r>
                    <w:proofErr w:type="spellEnd"/>
                    <w:r w:rsidRPr="004F0015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szCs w:val="22"/>
                      </w:rPr>
                      <w:t xml:space="preserve"> Strong Bodies</w:t>
                    </w:r>
                  </w:p>
                  <w:p w14:paraId="030ABD99" w14:textId="14E28F49" w:rsidR="00A151DD" w:rsidRPr="00E64E99" w:rsidRDefault="00A151DD" w:rsidP="00A151DD">
                    <w:pPr>
                      <w:rPr>
                        <w:rFonts w:ascii="Century Gothic" w:hAnsi="Century Gothic" w:cstheme="minorHAnsi"/>
                        <w:bCs/>
                        <w:i/>
                        <w:color w:val="999999"/>
                        <w:spacing w:val="7"/>
                        <w:sz w:val="23"/>
                        <w:szCs w:val="23"/>
                      </w:rPr>
                    </w:pP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A</w:t>
                    </w:r>
                    <w:r w:rsidR="00DB6EA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 P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rogressive </w:t>
                    </w:r>
                    <w:r w:rsidR="00DB6EA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S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trength </w:t>
                    </w:r>
                    <w:r w:rsidR="00DB6EA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T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 xml:space="preserve">raining </w:t>
                    </w:r>
                    <w:r w:rsidR="00DB6EA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P</w:t>
                    </w:r>
                    <w:r w:rsidRPr="00E64E99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3"/>
                        <w:szCs w:val="23"/>
                      </w:rPr>
                      <w:t>rogram</w:t>
                    </w:r>
                  </w:p>
                  <w:p w14:paraId="4E1847BC" w14:textId="77777777" w:rsidR="00A151DD" w:rsidRPr="004F0015" w:rsidRDefault="00A151DD" w:rsidP="00A151DD">
                    <w:pPr>
                      <w:rPr>
                        <w:sz w:val="28"/>
                        <w:szCs w:val="2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A151DD" w:rsidRPr="00A151DD">
      <w:rPr>
        <w:rFonts w:ascii="Century Gothic" w:hAnsi="Century Gothic" w:cstheme="minorHAnsi"/>
        <w:bCs/>
        <w:i/>
        <w:noProof/>
        <w:color w:val="999999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1887535" wp14:editId="37FF0256">
              <wp:simplePos x="0" y="0"/>
              <wp:positionH relativeFrom="margin">
                <wp:posOffset>-511175</wp:posOffset>
              </wp:positionH>
              <wp:positionV relativeFrom="paragraph">
                <wp:posOffset>224790</wp:posOffset>
              </wp:positionV>
              <wp:extent cx="7863840" cy="222885"/>
              <wp:effectExtent l="0" t="0" r="3810" b="5715"/>
              <wp:wrapNone/>
              <wp:docPr id="9" name="Freeform: Shape 8">
                <a:extLst xmlns:a="http://schemas.openxmlformats.org/drawingml/2006/main">
                  <a:ext uri="{FF2B5EF4-FFF2-40B4-BE49-F238E27FC236}">
                    <a16:creationId xmlns:a16="http://schemas.microsoft.com/office/drawing/2014/main" id="{74516AC1-D5D6-4C47-83D2-EC25C12E0CF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7863840" cy="222885"/>
                      </a:xfrm>
                      <a:custGeom>
                        <a:avLst/>
                        <a:gdLst>
                          <a:gd name="connsiteX0" fmla="*/ 643135 w 7401641"/>
                          <a:gd name="connsiteY0" fmla="*/ 398123 h 398179"/>
                          <a:gd name="connsiteX1" fmla="*/ 7397724 w 7401641"/>
                          <a:gd name="connsiteY1" fmla="*/ 345786 h 398179"/>
                          <a:gd name="connsiteX2" fmla="*/ 7401641 w 7401641"/>
                          <a:gd name="connsiteY2" fmla="*/ 0 h 398179"/>
                          <a:gd name="connsiteX3" fmla="*/ 0 w 7401641"/>
                          <a:gd name="connsiteY3" fmla="*/ 0 h 398179"/>
                          <a:gd name="connsiteX4" fmla="*/ 0 w 7401641"/>
                          <a:gd name="connsiteY4" fmla="*/ 364317 h 398179"/>
                          <a:gd name="connsiteX5" fmla="*/ 643135 w 7401641"/>
                          <a:gd name="connsiteY5" fmla="*/ 398123 h 398179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7401641" h="398179">
                            <a:moveTo>
                              <a:pt x="643135" y="398123"/>
                            </a:moveTo>
                            <a:cubicBezTo>
                              <a:pt x="2303463" y="403919"/>
                              <a:pt x="5015727" y="-40825"/>
                              <a:pt x="7397724" y="345786"/>
                            </a:cubicBezTo>
                            <a:lnTo>
                              <a:pt x="7401641" y="0"/>
                            </a:lnTo>
                            <a:lnTo>
                              <a:pt x="0" y="0"/>
                            </a:lnTo>
                            <a:lnTo>
                              <a:pt x="0" y="364317"/>
                            </a:lnTo>
                            <a:cubicBezTo>
                              <a:pt x="190224" y="387272"/>
                              <a:pt x="405946" y="397295"/>
                              <a:pt x="643135" y="398123"/>
                            </a:cubicBezTo>
                            <a:close/>
                          </a:path>
                        </a:pathLst>
                      </a:custGeom>
                      <a:solidFill>
                        <a:srgbClr val="62BB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4AD9227" id="Freeform: Shape 8" o:spid="_x0000_s1026" style="position:absolute;margin-left:-40.25pt;margin-top:17.7pt;width:619.2pt;height:17.55pt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401641,3981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" path="m643135,398123v1660328,5796,4372592,-438948,6754589,-52337l7401641,,,,,364317v190224,22955,405946,32978,643135,33806xe" fillcolor="#62bb46" stroked="f" strokeweight="2pt">
              <v:path arrowok="t" o:connecttype="custom" o:connectlocs="683296,222854;7859678,193557;7863840,0;0,0;0,203930;683296,222854" o:connectangles="0,0,0,0,0,0"/>
              <w10:wrap anchorx="margin"/>
            </v:shape>
          </w:pict>
        </mc:Fallback>
      </mc:AlternateContent>
    </w:r>
    <w:r w:rsidR="00A151DD" w:rsidRPr="00A151DD">
      <w:rPr>
        <w:rFonts w:ascii="Century Gothic" w:hAnsi="Century Gothic" w:cstheme="minorHAnsi"/>
        <w:bCs/>
        <w:i/>
        <w:noProof/>
        <w:color w:val="999999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3E0A0B" wp14:editId="4FBDDAF8">
              <wp:simplePos x="0" y="0"/>
              <wp:positionH relativeFrom="column">
                <wp:posOffset>-818707</wp:posOffset>
              </wp:positionH>
              <wp:positionV relativeFrom="paragraph">
                <wp:posOffset>-457200</wp:posOffset>
              </wp:positionV>
              <wp:extent cx="10068560" cy="819150"/>
              <wp:effectExtent l="0" t="0" r="8890" b="0"/>
              <wp:wrapNone/>
              <wp:docPr id="63" name="Rectangle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68560" cy="819150"/>
                      </a:xfrm>
                      <a:prstGeom prst="rect">
                        <a:avLst/>
                      </a:prstGeom>
                      <a:solidFill>
                        <a:srgbClr val="0088B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B73AFDC" id="Rectangle 63" o:spid="_x0000_s1026" style="position:absolute;margin-left:-64.45pt;margin-top:-36pt;width:792.8pt;height:64.5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" fillcolor="#08b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F0AC6"/>
    <w:multiLevelType w:val="hybridMultilevel"/>
    <w:tmpl w:val="DCFEAB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3985DD6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" w15:restartNumberingAfterBreak="0">
    <w:nsid w:val="157B400A"/>
    <w:multiLevelType w:val="hybridMultilevel"/>
    <w:tmpl w:val="1E4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F77FB"/>
    <w:multiLevelType w:val="multilevel"/>
    <w:tmpl w:val="93E41172"/>
    <w:styleLink w:val="2JMK1to11Numbering"/>
    <w:lvl w:ilvl="0">
      <w:start w:val="1"/>
      <w:numFmt w:val="decimal"/>
      <w:lvlText w:val="%1."/>
      <w:lvlJc w:val="left"/>
      <w:pPr>
        <w:tabs>
          <w:tab w:val="num" w:pos="1440"/>
        </w:tabs>
        <w:ind w:left="0" w:firstLine="72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"/>
      <w:lvlJc w:val="left"/>
      <w:pPr>
        <w:tabs>
          <w:tab w:val="num" w:pos="2160"/>
        </w:tabs>
        <w:ind w:left="0" w:firstLine="1440"/>
      </w:pPr>
      <w:rPr>
        <w:rFonts w:ascii="Times New Roman" w:hAnsi="Times New Roman" w:hint="default"/>
        <w:sz w:val="24"/>
      </w:rPr>
    </w:lvl>
    <w:lvl w:ilvl="2">
      <w:start w:val="1"/>
      <w:numFmt w:val="lowerLetter"/>
      <w:lvlText w:val="(%3)"/>
      <w:lvlJc w:val="left"/>
      <w:pPr>
        <w:tabs>
          <w:tab w:val="num" w:pos="2880"/>
        </w:tabs>
        <w:ind w:left="0" w:firstLine="2160"/>
      </w:pPr>
      <w:rPr>
        <w:rFonts w:ascii="Times New Roman" w:hAnsi="Times New Roman" w:hint="default"/>
        <w:sz w:val="24"/>
      </w:rPr>
    </w:lvl>
    <w:lvl w:ilvl="3">
      <w:start w:val="1"/>
      <w:numFmt w:val="lowerRoman"/>
      <w:lvlText w:val="(%4)"/>
      <w:lvlJc w:val="left"/>
      <w:pPr>
        <w:tabs>
          <w:tab w:val="num" w:pos="3600"/>
        </w:tabs>
        <w:ind w:left="0" w:firstLine="2880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6C4092C"/>
    <w:multiLevelType w:val="hybridMultilevel"/>
    <w:tmpl w:val="E918D1A8"/>
    <w:lvl w:ilvl="0" w:tplc="CAD4A3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217053"/>
    <w:multiLevelType w:val="multilevel"/>
    <w:tmpl w:val="93E41172"/>
    <w:numStyleLink w:val="2JMK1to11Numbering"/>
  </w:abstractNum>
  <w:abstractNum w:abstractNumId="6" w15:restartNumberingAfterBreak="0">
    <w:nsid w:val="7E432F0F"/>
    <w:multiLevelType w:val="multilevel"/>
    <w:tmpl w:val="43989E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num w:numId="1" w16cid:durableId="1761558382">
    <w:abstractNumId w:val="6"/>
  </w:num>
  <w:num w:numId="2" w16cid:durableId="1866016884">
    <w:abstractNumId w:val="0"/>
  </w:num>
  <w:num w:numId="3" w16cid:durableId="1629237549">
    <w:abstractNumId w:val="2"/>
  </w:num>
  <w:num w:numId="4" w16cid:durableId="506291338">
    <w:abstractNumId w:val="3"/>
  </w:num>
  <w:num w:numId="5" w16cid:durableId="1414429311">
    <w:abstractNumId w:val="5"/>
    <w:lvlOverride w:ilvl="0">
      <w:lvl w:ilvl="0">
        <w:start w:val="1"/>
        <w:numFmt w:val="decimal"/>
        <w:lvlText w:val="%1."/>
        <w:lvlJc w:val="left"/>
        <w:pPr>
          <w:tabs>
            <w:tab w:val="num" w:pos="1440"/>
          </w:tabs>
          <w:ind w:left="0" w:firstLine="720"/>
        </w:pPr>
        <w:rPr>
          <w:rFonts w:ascii="Arial Nova" w:hAnsi="Arial Nova" w:hint="default"/>
          <w:b/>
          <w:sz w:val="19"/>
          <w:szCs w:val="19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2160"/>
          </w:tabs>
          <w:ind w:left="0" w:firstLine="1440"/>
        </w:pPr>
        <w:rPr>
          <w:rFonts w:ascii="Arial Nova" w:hAnsi="Arial Nova" w:hint="default"/>
          <w:b w:val="0"/>
          <w:sz w:val="19"/>
          <w:szCs w:val="19"/>
        </w:rPr>
      </w:lvl>
    </w:lvlOverride>
  </w:num>
  <w:num w:numId="6" w16cid:durableId="945966433">
    <w:abstractNumId w:val="4"/>
  </w:num>
  <w:num w:numId="7" w16cid:durableId="1555197728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zUwMTU2NrEwsjBU0lEKTi0uzszPAykwrAUAPdW5HC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012BBC"/>
    <w:rsid w:val="00003315"/>
    <w:rsid w:val="000101DE"/>
    <w:rsid w:val="00012BBC"/>
    <w:rsid w:val="000320BA"/>
    <w:rsid w:val="00044A5E"/>
    <w:rsid w:val="000476CE"/>
    <w:rsid w:val="000541CC"/>
    <w:rsid w:val="000617F6"/>
    <w:rsid w:val="00061F8E"/>
    <w:rsid w:val="000650DB"/>
    <w:rsid w:val="0007476E"/>
    <w:rsid w:val="000938AF"/>
    <w:rsid w:val="000B09E4"/>
    <w:rsid w:val="000B5251"/>
    <w:rsid w:val="000B6A3A"/>
    <w:rsid w:val="000B7F25"/>
    <w:rsid w:val="000D6EB5"/>
    <w:rsid w:val="000E71AC"/>
    <w:rsid w:val="000F0D51"/>
    <w:rsid w:val="000F1143"/>
    <w:rsid w:val="000F2226"/>
    <w:rsid w:val="00103E81"/>
    <w:rsid w:val="00106E8D"/>
    <w:rsid w:val="00112445"/>
    <w:rsid w:val="0012349A"/>
    <w:rsid w:val="00124D59"/>
    <w:rsid w:val="00133198"/>
    <w:rsid w:val="00134B17"/>
    <w:rsid w:val="001439DF"/>
    <w:rsid w:val="00151A57"/>
    <w:rsid w:val="00156428"/>
    <w:rsid w:val="0016696B"/>
    <w:rsid w:val="00167C80"/>
    <w:rsid w:val="00167CD7"/>
    <w:rsid w:val="00181ED9"/>
    <w:rsid w:val="00191C40"/>
    <w:rsid w:val="001A0E9D"/>
    <w:rsid w:val="001B0313"/>
    <w:rsid w:val="001B38FF"/>
    <w:rsid w:val="001B51AC"/>
    <w:rsid w:val="001C651D"/>
    <w:rsid w:val="001C6678"/>
    <w:rsid w:val="001E175A"/>
    <w:rsid w:val="001F0C96"/>
    <w:rsid w:val="001F1B85"/>
    <w:rsid w:val="00211757"/>
    <w:rsid w:val="00222051"/>
    <w:rsid w:val="00222334"/>
    <w:rsid w:val="0022490F"/>
    <w:rsid w:val="0023354B"/>
    <w:rsid w:val="00235AF6"/>
    <w:rsid w:val="00237C0D"/>
    <w:rsid w:val="00256F04"/>
    <w:rsid w:val="00260AAD"/>
    <w:rsid w:val="002619D5"/>
    <w:rsid w:val="00291E2A"/>
    <w:rsid w:val="002A6134"/>
    <w:rsid w:val="002B459C"/>
    <w:rsid w:val="002B683D"/>
    <w:rsid w:val="002D0628"/>
    <w:rsid w:val="002D0C0E"/>
    <w:rsid w:val="002D155F"/>
    <w:rsid w:val="002D1BE6"/>
    <w:rsid w:val="002D276C"/>
    <w:rsid w:val="002D7815"/>
    <w:rsid w:val="002E2410"/>
    <w:rsid w:val="002E2878"/>
    <w:rsid w:val="002F23C9"/>
    <w:rsid w:val="00302FB5"/>
    <w:rsid w:val="00310705"/>
    <w:rsid w:val="003152AE"/>
    <w:rsid w:val="003155C2"/>
    <w:rsid w:val="00315C27"/>
    <w:rsid w:val="00320BF1"/>
    <w:rsid w:val="00324347"/>
    <w:rsid w:val="0033692D"/>
    <w:rsid w:val="00353AA7"/>
    <w:rsid w:val="00374C0A"/>
    <w:rsid w:val="00392F4B"/>
    <w:rsid w:val="003960F7"/>
    <w:rsid w:val="003A05F5"/>
    <w:rsid w:val="003A798D"/>
    <w:rsid w:val="003D2F87"/>
    <w:rsid w:val="003D54F8"/>
    <w:rsid w:val="003E249D"/>
    <w:rsid w:val="00403CE7"/>
    <w:rsid w:val="004100E9"/>
    <w:rsid w:val="0042564A"/>
    <w:rsid w:val="00440805"/>
    <w:rsid w:val="00440DDE"/>
    <w:rsid w:val="004432E2"/>
    <w:rsid w:val="00443795"/>
    <w:rsid w:val="004448F7"/>
    <w:rsid w:val="00457207"/>
    <w:rsid w:val="00461EA5"/>
    <w:rsid w:val="00476C71"/>
    <w:rsid w:val="00482A7E"/>
    <w:rsid w:val="004853FA"/>
    <w:rsid w:val="00496302"/>
    <w:rsid w:val="004A209A"/>
    <w:rsid w:val="004A34BC"/>
    <w:rsid w:val="004A7CB5"/>
    <w:rsid w:val="004B1AAD"/>
    <w:rsid w:val="004B27B3"/>
    <w:rsid w:val="004B2CEF"/>
    <w:rsid w:val="004B6CF9"/>
    <w:rsid w:val="004E1055"/>
    <w:rsid w:val="004E2B0C"/>
    <w:rsid w:val="004F4E13"/>
    <w:rsid w:val="00512E5D"/>
    <w:rsid w:val="0052450C"/>
    <w:rsid w:val="00527C85"/>
    <w:rsid w:val="0053088D"/>
    <w:rsid w:val="0053099C"/>
    <w:rsid w:val="00533C1D"/>
    <w:rsid w:val="00536AA8"/>
    <w:rsid w:val="00544AD3"/>
    <w:rsid w:val="00546A92"/>
    <w:rsid w:val="005577E3"/>
    <w:rsid w:val="00557CAC"/>
    <w:rsid w:val="00563F44"/>
    <w:rsid w:val="0058371C"/>
    <w:rsid w:val="005955AC"/>
    <w:rsid w:val="00596336"/>
    <w:rsid w:val="005B14D5"/>
    <w:rsid w:val="005C4C8F"/>
    <w:rsid w:val="005D7469"/>
    <w:rsid w:val="005E2D00"/>
    <w:rsid w:val="005F0367"/>
    <w:rsid w:val="005F3841"/>
    <w:rsid w:val="005F3BFE"/>
    <w:rsid w:val="005F5FFD"/>
    <w:rsid w:val="005F67D7"/>
    <w:rsid w:val="00603ECE"/>
    <w:rsid w:val="00616DE7"/>
    <w:rsid w:val="006236D4"/>
    <w:rsid w:val="006304F3"/>
    <w:rsid w:val="00630F56"/>
    <w:rsid w:val="006442FD"/>
    <w:rsid w:val="0065179A"/>
    <w:rsid w:val="00670579"/>
    <w:rsid w:val="0068143F"/>
    <w:rsid w:val="00684999"/>
    <w:rsid w:val="0069221C"/>
    <w:rsid w:val="006A2254"/>
    <w:rsid w:val="006A30A3"/>
    <w:rsid w:val="006A4A68"/>
    <w:rsid w:val="006A71C4"/>
    <w:rsid w:val="006B2C97"/>
    <w:rsid w:val="006B4F39"/>
    <w:rsid w:val="006C4D2D"/>
    <w:rsid w:val="006E1852"/>
    <w:rsid w:val="006E21E6"/>
    <w:rsid w:val="006E42B5"/>
    <w:rsid w:val="006E52C3"/>
    <w:rsid w:val="006F2CC5"/>
    <w:rsid w:val="006F776D"/>
    <w:rsid w:val="00702370"/>
    <w:rsid w:val="00723A65"/>
    <w:rsid w:val="00724D54"/>
    <w:rsid w:val="00745C96"/>
    <w:rsid w:val="007473C1"/>
    <w:rsid w:val="00766AE7"/>
    <w:rsid w:val="007868A0"/>
    <w:rsid w:val="0079001D"/>
    <w:rsid w:val="007C7FF5"/>
    <w:rsid w:val="007F21D4"/>
    <w:rsid w:val="007F4D53"/>
    <w:rsid w:val="00804C11"/>
    <w:rsid w:val="00815805"/>
    <w:rsid w:val="00816A66"/>
    <w:rsid w:val="00825309"/>
    <w:rsid w:val="0083705C"/>
    <w:rsid w:val="00842073"/>
    <w:rsid w:val="00850720"/>
    <w:rsid w:val="0086264B"/>
    <w:rsid w:val="008635C3"/>
    <w:rsid w:val="00887E6B"/>
    <w:rsid w:val="00891DC3"/>
    <w:rsid w:val="008A6187"/>
    <w:rsid w:val="008B24CB"/>
    <w:rsid w:val="008C0F44"/>
    <w:rsid w:val="008C2721"/>
    <w:rsid w:val="008E2491"/>
    <w:rsid w:val="00920CE2"/>
    <w:rsid w:val="0092539C"/>
    <w:rsid w:val="00934DE2"/>
    <w:rsid w:val="0094365B"/>
    <w:rsid w:val="009456DD"/>
    <w:rsid w:val="009553A9"/>
    <w:rsid w:val="00956768"/>
    <w:rsid w:val="0095789A"/>
    <w:rsid w:val="00962B27"/>
    <w:rsid w:val="00965370"/>
    <w:rsid w:val="009712CF"/>
    <w:rsid w:val="00973DD5"/>
    <w:rsid w:val="00974EC4"/>
    <w:rsid w:val="00975111"/>
    <w:rsid w:val="00975A37"/>
    <w:rsid w:val="00987F72"/>
    <w:rsid w:val="00997624"/>
    <w:rsid w:val="009C2D15"/>
    <w:rsid w:val="009E1E51"/>
    <w:rsid w:val="009E36D0"/>
    <w:rsid w:val="00A03C91"/>
    <w:rsid w:val="00A151DD"/>
    <w:rsid w:val="00A22D6C"/>
    <w:rsid w:val="00A2380F"/>
    <w:rsid w:val="00A2671E"/>
    <w:rsid w:val="00A3252D"/>
    <w:rsid w:val="00A32C02"/>
    <w:rsid w:val="00A353D8"/>
    <w:rsid w:val="00A3659A"/>
    <w:rsid w:val="00A41574"/>
    <w:rsid w:val="00A6647F"/>
    <w:rsid w:val="00A70797"/>
    <w:rsid w:val="00A76702"/>
    <w:rsid w:val="00A8527D"/>
    <w:rsid w:val="00A94DCB"/>
    <w:rsid w:val="00A9736F"/>
    <w:rsid w:val="00AC0E20"/>
    <w:rsid w:val="00AC2CFA"/>
    <w:rsid w:val="00AD0460"/>
    <w:rsid w:val="00AD24CF"/>
    <w:rsid w:val="00AE21F3"/>
    <w:rsid w:val="00AE710F"/>
    <w:rsid w:val="00AE71A4"/>
    <w:rsid w:val="00AF0FE4"/>
    <w:rsid w:val="00AF5697"/>
    <w:rsid w:val="00AF7935"/>
    <w:rsid w:val="00B05E74"/>
    <w:rsid w:val="00B20FF9"/>
    <w:rsid w:val="00B27C2A"/>
    <w:rsid w:val="00B405FD"/>
    <w:rsid w:val="00B417C5"/>
    <w:rsid w:val="00B54182"/>
    <w:rsid w:val="00B639C8"/>
    <w:rsid w:val="00B747EC"/>
    <w:rsid w:val="00B75AE1"/>
    <w:rsid w:val="00B9083F"/>
    <w:rsid w:val="00BA72D9"/>
    <w:rsid w:val="00BC405E"/>
    <w:rsid w:val="00BD1DB5"/>
    <w:rsid w:val="00BD25CE"/>
    <w:rsid w:val="00BD686F"/>
    <w:rsid w:val="00C11267"/>
    <w:rsid w:val="00C11BF5"/>
    <w:rsid w:val="00C120A9"/>
    <w:rsid w:val="00C22B08"/>
    <w:rsid w:val="00C32386"/>
    <w:rsid w:val="00C34FBA"/>
    <w:rsid w:val="00C47079"/>
    <w:rsid w:val="00C63316"/>
    <w:rsid w:val="00C84452"/>
    <w:rsid w:val="00C90238"/>
    <w:rsid w:val="00CA05C8"/>
    <w:rsid w:val="00CA2F74"/>
    <w:rsid w:val="00CA5DB7"/>
    <w:rsid w:val="00CA7E2C"/>
    <w:rsid w:val="00CC2548"/>
    <w:rsid w:val="00CC2577"/>
    <w:rsid w:val="00CE5B19"/>
    <w:rsid w:val="00CE61D5"/>
    <w:rsid w:val="00CF21A8"/>
    <w:rsid w:val="00CF7D39"/>
    <w:rsid w:val="00D041D3"/>
    <w:rsid w:val="00D061D2"/>
    <w:rsid w:val="00D1349E"/>
    <w:rsid w:val="00D51819"/>
    <w:rsid w:val="00D7781B"/>
    <w:rsid w:val="00D81E6A"/>
    <w:rsid w:val="00D85EB3"/>
    <w:rsid w:val="00D876D0"/>
    <w:rsid w:val="00D87EC7"/>
    <w:rsid w:val="00D91B7E"/>
    <w:rsid w:val="00DB1899"/>
    <w:rsid w:val="00DB5784"/>
    <w:rsid w:val="00DB6EA9"/>
    <w:rsid w:val="00DC5C4B"/>
    <w:rsid w:val="00DC7398"/>
    <w:rsid w:val="00DD6A61"/>
    <w:rsid w:val="00DE2282"/>
    <w:rsid w:val="00DE3833"/>
    <w:rsid w:val="00DF6DC0"/>
    <w:rsid w:val="00E1346B"/>
    <w:rsid w:val="00E171EE"/>
    <w:rsid w:val="00E176FB"/>
    <w:rsid w:val="00E414FD"/>
    <w:rsid w:val="00E518BC"/>
    <w:rsid w:val="00E51DD4"/>
    <w:rsid w:val="00E60013"/>
    <w:rsid w:val="00E740AC"/>
    <w:rsid w:val="00E756C4"/>
    <w:rsid w:val="00E75906"/>
    <w:rsid w:val="00E75FDA"/>
    <w:rsid w:val="00E77821"/>
    <w:rsid w:val="00E85F98"/>
    <w:rsid w:val="00E90DC2"/>
    <w:rsid w:val="00E976E5"/>
    <w:rsid w:val="00EA13B9"/>
    <w:rsid w:val="00EA3232"/>
    <w:rsid w:val="00EA3B29"/>
    <w:rsid w:val="00EA6794"/>
    <w:rsid w:val="00EB0197"/>
    <w:rsid w:val="00EB6FD5"/>
    <w:rsid w:val="00EC5B18"/>
    <w:rsid w:val="00EE60E0"/>
    <w:rsid w:val="00EE6C43"/>
    <w:rsid w:val="00EF2B50"/>
    <w:rsid w:val="00EF3254"/>
    <w:rsid w:val="00F0169D"/>
    <w:rsid w:val="00F15008"/>
    <w:rsid w:val="00F1565F"/>
    <w:rsid w:val="00F41274"/>
    <w:rsid w:val="00F50911"/>
    <w:rsid w:val="00F54DAC"/>
    <w:rsid w:val="00F57A2F"/>
    <w:rsid w:val="00F645A8"/>
    <w:rsid w:val="00F65735"/>
    <w:rsid w:val="00F85AAF"/>
    <w:rsid w:val="00F94C44"/>
    <w:rsid w:val="00FA2E00"/>
    <w:rsid w:val="00FA3E38"/>
    <w:rsid w:val="00FA7AB1"/>
    <w:rsid w:val="00FB0196"/>
    <w:rsid w:val="00FB6AC6"/>
    <w:rsid w:val="00FB742E"/>
    <w:rsid w:val="00FC7630"/>
    <w:rsid w:val="00FD5E59"/>
    <w:rsid w:val="00FD6D75"/>
    <w:rsid w:val="00FE0BE1"/>
    <w:rsid w:val="00FF7376"/>
    <w:rsid w:val="056186DE"/>
    <w:rsid w:val="05C210DF"/>
    <w:rsid w:val="088A6EC4"/>
    <w:rsid w:val="08A8693E"/>
    <w:rsid w:val="0F0A3BED"/>
    <w:rsid w:val="1186F377"/>
    <w:rsid w:val="1896230D"/>
    <w:rsid w:val="1992055C"/>
    <w:rsid w:val="1A8DE7AB"/>
    <w:rsid w:val="2298F990"/>
    <w:rsid w:val="2AAB2DB7"/>
    <w:rsid w:val="2D051815"/>
    <w:rsid w:val="2E598369"/>
    <w:rsid w:val="33B58BED"/>
    <w:rsid w:val="34859A3F"/>
    <w:rsid w:val="34F94051"/>
    <w:rsid w:val="3C90AC24"/>
    <w:rsid w:val="40CF8218"/>
    <w:rsid w:val="418467E6"/>
    <w:rsid w:val="472FE3E9"/>
    <w:rsid w:val="47A7C20F"/>
    <w:rsid w:val="49BC01F7"/>
    <w:rsid w:val="4CDD7D1F"/>
    <w:rsid w:val="58DDB119"/>
    <w:rsid w:val="5A92AC8A"/>
    <w:rsid w:val="5BAB502E"/>
    <w:rsid w:val="5D978E4E"/>
    <w:rsid w:val="625B137D"/>
    <w:rsid w:val="6361F5F9"/>
    <w:rsid w:val="6495830D"/>
    <w:rsid w:val="6766C33A"/>
    <w:rsid w:val="693B2747"/>
    <w:rsid w:val="6AA668D7"/>
    <w:rsid w:val="6BCEEBD6"/>
    <w:rsid w:val="76B9E65C"/>
    <w:rsid w:val="77B7AADD"/>
    <w:rsid w:val="77EF738E"/>
    <w:rsid w:val="7FB17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A6E86D2"/>
  <w15:docId w15:val="{AA514821-9021-4EBE-B35F-617B48BD6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2D15"/>
    <w:rPr>
      <w:sz w:val="24"/>
      <w:szCs w:val="24"/>
    </w:rPr>
  </w:style>
  <w:style w:type="paragraph" w:styleId="Heading1">
    <w:name w:val="heading 1"/>
    <w:basedOn w:val="Normal"/>
    <w:next w:val="Normal"/>
    <w:qFormat/>
    <w:rsid w:val="009C2D15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9C2D15"/>
    <w:pPr>
      <w:keepNext/>
      <w:spacing w:line="480" w:lineRule="auto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rsid w:val="009C2D15"/>
    <w:pPr>
      <w:keepNext/>
      <w:spacing w:line="480" w:lineRule="auto"/>
      <w:ind w:firstLine="720"/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rsid w:val="009C2D15"/>
    <w:pPr>
      <w:keepNext/>
      <w:spacing w:line="360" w:lineRule="auto"/>
      <w:outlineLvl w:val="3"/>
    </w:pPr>
    <w:rPr>
      <w:b/>
      <w:bCs/>
      <w:i/>
      <w:u w:val="single"/>
    </w:rPr>
  </w:style>
  <w:style w:type="paragraph" w:styleId="Heading5">
    <w:name w:val="heading 5"/>
    <w:basedOn w:val="Normal"/>
    <w:next w:val="Normal"/>
    <w:qFormat/>
    <w:rsid w:val="009C2D15"/>
    <w:pPr>
      <w:keepNext/>
      <w:outlineLvl w:val="4"/>
    </w:pPr>
    <w:rPr>
      <w:rFonts w:ascii="Arial" w:hAnsi="Arial"/>
      <w:i/>
      <w:iCs/>
      <w:szCs w:val="20"/>
    </w:rPr>
  </w:style>
  <w:style w:type="paragraph" w:styleId="Heading6">
    <w:name w:val="heading 6"/>
    <w:basedOn w:val="Normal"/>
    <w:next w:val="Normal"/>
    <w:qFormat/>
    <w:rsid w:val="009C2D15"/>
    <w:pPr>
      <w:keepNext/>
      <w:spacing w:line="480" w:lineRule="auto"/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qFormat/>
    <w:rsid w:val="009C2D15"/>
    <w:pPr>
      <w:keepNext/>
      <w:spacing w:line="360" w:lineRule="auto"/>
      <w:ind w:left="-720" w:right="-720"/>
      <w:jc w:val="center"/>
      <w:outlineLvl w:val="6"/>
    </w:pPr>
    <w:rPr>
      <w:sz w:val="34"/>
    </w:rPr>
  </w:style>
  <w:style w:type="paragraph" w:styleId="Heading8">
    <w:name w:val="heading 8"/>
    <w:basedOn w:val="Normal"/>
    <w:next w:val="Normal"/>
    <w:qFormat/>
    <w:rsid w:val="009C2D15"/>
    <w:pPr>
      <w:keepNext/>
      <w:jc w:val="center"/>
      <w:outlineLvl w:val="7"/>
    </w:pPr>
    <w:rPr>
      <w:b/>
      <w:bCs/>
      <w:sz w:val="34"/>
    </w:rPr>
  </w:style>
  <w:style w:type="paragraph" w:styleId="Heading9">
    <w:name w:val="heading 9"/>
    <w:basedOn w:val="Normal"/>
    <w:next w:val="Normal"/>
    <w:qFormat/>
    <w:rsid w:val="009C2D15"/>
    <w:pPr>
      <w:keepNext/>
      <w:spacing w:line="360" w:lineRule="auto"/>
      <w:jc w:val="center"/>
      <w:outlineLvl w:val="8"/>
    </w:pPr>
    <w:rPr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C2D15"/>
    <w:pPr>
      <w:jc w:val="center"/>
    </w:pPr>
    <w:rPr>
      <w:b/>
      <w:bCs/>
      <w:sz w:val="40"/>
    </w:rPr>
  </w:style>
  <w:style w:type="paragraph" w:styleId="BodyTextIndent">
    <w:name w:val="Body Text Indent"/>
    <w:basedOn w:val="Normal"/>
    <w:link w:val="BodyTextIndentChar"/>
    <w:rsid w:val="009C2D15"/>
    <w:pPr>
      <w:spacing w:line="480" w:lineRule="auto"/>
      <w:ind w:firstLine="720"/>
    </w:pPr>
  </w:style>
  <w:style w:type="paragraph" w:styleId="BodyText">
    <w:name w:val="Body Text"/>
    <w:basedOn w:val="Normal"/>
    <w:link w:val="BodyTextChar"/>
    <w:rsid w:val="009C2D15"/>
    <w:pPr>
      <w:spacing w:line="480" w:lineRule="auto"/>
    </w:pPr>
    <w:rPr>
      <w:szCs w:val="20"/>
    </w:rPr>
  </w:style>
  <w:style w:type="paragraph" w:styleId="BodyText2">
    <w:name w:val="Body Text 2"/>
    <w:basedOn w:val="Normal"/>
    <w:rsid w:val="009C2D15"/>
    <w:pPr>
      <w:jc w:val="both"/>
    </w:pPr>
    <w:rPr>
      <w:szCs w:val="20"/>
    </w:rPr>
  </w:style>
  <w:style w:type="character" w:styleId="Hyperlink">
    <w:name w:val="Hyperlink"/>
    <w:uiPriority w:val="99"/>
    <w:rsid w:val="009C2D15"/>
    <w:rPr>
      <w:color w:val="0000FF"/>
      <w:u w:val="single"/>
    </w:rPr>
  </w:style>
  <w:style w:type="paragraph" w:styleId="BodyTextIndent2">
    <w:name w:val="Body Text Indent 2"/>
    <w:basedOn w:val="Normal"/>
    <w:rsid w:val="009C2D15"/>
    <w:pPr>
      <w:ind w:left="720"/>
    </w:pPr>
    <w:rPr>
      <w:szCs w:val="20"/>
    </w:rPr>
  </w:style>
  <w:style w:type="paragraph" w:styleId="BodyTextIndent3">
    <w:name w:val="Body Text Indent 3"/>
    <w:basedOn w:val="Normal"/>
    <w:rsid w:val="009C2D15"/>
    <w:pPr>
      <w:ind w:left="360"/>
    </w:pPr>
    <w:rPr>
      <w:rFonts w:ascii="Bookman Old Style" w:hAnsi="Bookman Old Style"/>
      <w:szCs w:val="20"/>
    </w:rPr>
  </w:style>
  <w:style w:type="paragraph" w:styleId="BlockText">
    <w:name w:val="Block Text"/>
    <w:basedOn w:val="Normal"/>
    <w:rsid w:val="009C2D15"/>
    <w:pPr>
      <w:spacing w:line="480" w:lineRule="auto"/>
      <w:ind w:left="1260" w:right="864" w:hanging="360"/>
    </w:pPr>
  </w:style>
  <w:style w:type="paragraph" w:styleId="List">
    <w:name w:val="List"/>
    <w:basedOn w:val="Normal"/>
    <w:rsid w:val="009C2D15"/>
    <w:pPr>
      <w:ind w:left="360" w:hanging="360"/>
    </w:pPr>
    <w:rPr>
      <w:sz w:val="28"/>
      <w:szCs w:val="20"/>
    </w:rPr>
  </w:style>
  <w:style w:type="paragraph" w:styleId="ListBullet2">
    <w:name w:val="List Bullet 2"/>
    <w:basedOn w:val="Normal"/>
    <w:autoRedefine/>
    <w:rsid w:val="00133198"/>
    <w:pPr>
      <w:keepNext/>
      <w:spacing w:line="360" w:lineRule="auto"/>
      <w:ind w:right="-806"/>
    </w:pPr>
    <w:rPr>
      <w:b/>
      <w:i/>
      <w:iCs/>
      <w:sz w:val="28"/>
      <w:szCs w:val="20"/>
    </w:rPr>
  </w:style>
  <w:style w:type="paragraph" w:styleId="Index2">
    <w:name w:val="index 2"/>
    <w:basedOn w:val="Normal"/>
    <w:next w:val="Normal"/>
    <w:autoRedefine/>
    <w:semiHidden/>
    <w:rsid w:val="009C2D15"/>
    <w:pPr>
      <w:tabs>
        <w:tab w:val="left" w:pos="0"/>
        <w:tab w:val="left" w:pos="360"/>
        <w:tab w:val="left" w:pos="9630"/>
      </w:tabs>
      <w:ind w:right="529"/>
    </w:pPr>
    <w:rPr>
      <w:rFonts w:ascii="Maiandra GD" w:hAnsi="Maiandra GD"/>
      <w:sz w:val="28"/>
      <w:szCs w:val="20"/>
    </w:rPr>
  </w:style>
  <w:style w:type="paragraph" w:styleId="BodyText3">
    <w:name w:val="Body Text 3"/>
    <w:basedOn w:val="Normal"/>
    <w:rsid w:val="009C2D15"/>
    <w:pPr>
      <w:spacing w:line="360" w:lineRule="auto"/>
    </w:pPr>
    <w:rPr>
      <w:sz w:val="28"/>
      <w:u w:val="single"/>
    </w:rPr>
  </w:style>
  <w:style w:type="paragraph" w:styleId="ListBullet">
    <w:name w:val="List Bullet"/>
    <w:basedOn w:val="Normal"/>
    <w:autoRedefine/>
    <w:rsid w:val="009C2D15"/>
    <w:pPr>
      <w:tabs>
        <w:tab w:val="num" w:pos="360"/>
      </w:tabs>
      <w:spacing w:line="360" w:lineRule="auto"/>
      <w:ind w:left="360" w:right="360" w:hanging="360"/>
    </w:pPr>
    <w:rPr>
      <w:rFonts w:ascii="Maiandra GD" w:hAnsi="Maiandra GD"/>
      <w:sz w:val="28"/>
      <w:szCs w:val="20"/>
    </w:rPr>
  </w:style>
  <w:style w:type="paragraph" w:styleId="ListBullet3">
    <w:name w:val="List Bullet 3"/>
    <w:basedOn w:val="Normal"/>
    <w:autoRedefine/>
    <w:rsid w:val="009C2D15"/>
    <w:pPr>
      <w:tabs>
        <w:tab w:val="num" w:pos="360"/>
      </w:tabs>
      <w:spacing w:line="360" w:lineRule="auto"/>
      <w:ind w:left="360" w:hanging="360"/>
    </w:pPr>
    <w:rPr>
      <w:rFonts w:ascii="Maiandra GD" w:hAnsi="Maiandra GD"/>
      <w:sz w:val="28"/>
      <w:szCs w:val="20"/>
    </w:rPr>
  </w:style>
  <w:style w:type="paragraph" w:customStyle="1" w:styleId="ReferenceLine">
    <w:name w:val="Reference Line"/>
    <w:basedOn w:val="BodyText"/>
    <w:rsid w:val="009C2D15"/>
    <w:pPr>
      <w:spacing w:after="120" w:line="240" w:lineRule="auto"/>
    </w:pPr>
    <w:rPr>
      <w:sz w:val="28"/>
    </w:rPr>
  </w:style>
  <w:style w:type="paragraph" w:styleId="Salutation">
    <w:name w:val="Salutation"/>
    <w:basedOn w:val="Normal"/>
    <w:next w:val="Normal"/>
    <w:rsid w:val="009C2D15"/>
    <w:rPr>
      <w:sz w:val="28"/>
      <w:szCs w:val="20"/>
    </w:rPr>
  </w:style>
  <w:style w:type="paragraph" w:customStyle="1" w:styleId="Document">
    <w:name w:val="Document"/>
    <w:rsid w:val="009C2D15"/>
    <w:rPr>
      <w:rFonts w:ascii="Geneva" w:hAnsi="Geneva"/>
      <w:sz w:val="24"/>
    </w:rPr>
  </w:style>
  <w:style w:type="paragraph" w:customStyle="1" w:styleId="ReturnAddress">
    <w:name w:val="Return Address"/>
    <w:basedOn w:val="Normal"/>
    <w:rsid w:val="009C2D15"/>
    <w:rPr>
      <w:rFonts w:ascii="Geneva" w:hAnsi="Geneva"/>
      <w:szCs w:val="20"/>
    </w:rPr>
  </w:style>
  <w:style w:type="paragraph" w:customStyle="1" w:styleId="InsideAddress">
    <w:name w:val="Inside Address"/>
    <w:basedOn w:val="Normal"/>
    <w:rsid w:val="009C2D15"/>
    <w:rPr>
      <w:sz w:val="28"/>
      <w:szCs w:val="20"/>
    </w:rPr>
  </w:style>
  <w:style w:type="paragraph" w:styleId="Footer">
    <w:name w:val="footer"/>
    <w:basedOn w:val="Normal"/>
    <w:link w:val="Foot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paragraph" w:styleId="Header">
    <w:name w:val="header"/>
    <w:basedOn w:val="Normal"/>
    <w:link w:val="Head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character" w:styleId="PageNumber">
    <w:name w:val="page number"/>
    <w:basedOn w:val="DefaultParagraphFont"/>
    <w:rsid w:val="00353AA7"/>
    <w:rPr>
      <w:rFonts w:ascii="Century Gothic" w:hAnsi="Century Gothic"/>
      <w:sz w:val="20"/>
    </w:rPr>
  </w:style>
  <w:style w:type="paragraph" w:customStyle="1" w:styleId="a">
    <w:name w:val="•"/>
    <w:rsid w:val="009C2D15"/>
    <w:rPr>
      <w:rFonts w:ascii="Geneva" w:hAnsi="Geneva"/>
      <w:sz w:val="24"/>
    </w:rPr>
  </w:style>
  <w:style w:type="paragraph" w:customStyle="1" w:styleId="Manuscript">
    <w:name w:val="Manuscript"/>
    <w:basedOn w:val="Normal"/>
    <w:rsid w:val="009C2D15"/>
    <w:pPr>
      <w:tabs>
        <w:tab w:val="left" w:pos="720"/>
      </w:tabs>
      <w:spacing w:line="360" w:lineRule="auto"/>
      <w:ind w:firstLine="432"/>
    </w:pPr>
    <w:rPr>
      <w:rFonts w:ascii="Arial" w:hAnsi="Arial"/>
      <w:color w:val="000000"/>
      <w:szCs w:val="20"/>
    </w:rPr>
  </w:style>
  <w:style w:type="paragraph" w:styleId="CommentText">
    <w:name w:val="annotation text"/>
    <w:basedOn w:val="Normal"/>
    <w:link w:val="CommentTextChar"/>
    <w:semiHidden/>
    <w:rsid w:val="009C2D15"/>
    <w:rPr>
      <w:rFonts w:ascii="Arial" w:hAnsi="Arial"/>
      <w:sz w:val="20"/>
      <w:szCs w:val="20"/>
    </w:rPr>
  </w:style>
  <w:style w:type="paragraph" w:styleId="Caption">
    <w:name w:val="caption"/>
    <w:basedOn w:val="Normal"/>
    <w:next w:val="Normal"/>
    <w:qFormat/>
    <w:rsid w:val="009C2D15"/>
    <w:pPr>
      <w:jc w:val="center"/>
    </w:pPr>
    <w:rPr>
      <w:b/>
      <w:bCs/>
      <w:sz w:val="32"/>
    </w:rPr>
  </w:style>
  <w:style w:type="character" w:styleId="FollowedHyperlink">
    <w:name w:val="FollowedHyperlink"/>
    <w:rsid w:val="009C2D15"/>
    <w:rPr>
      <w:color w:val="800080"/>
      <w:u w:val="single"/>
    </w:rPr>
  </w:style>
  <w:style w:type="paragraph" w:customStyle="1" w:styleId="Bhead">
    <w:name w:val="B head"/>
    <w:basedOn w:val="Normal"/>
    <w:rsid w:val="009C2D15"/>
    <w:pPr>
      <w:spacing w:line="360" w:lineRule="auto"/>
    </w:pPr>
    <w:rPr>
      <w:rFonts w:ascii="Optima" w:eastAsia="Times" w:hAnsi="Optima"/>
      <w:b/>
      <w:szCs w:val="20"/>
    </w:rPr>
  </w:style>
  <w:style w:type="paragraph" w:styleId="Subtitle">
    <w:name w:val="Subtitle"/>
    <w:basedOn w:val="Normal"/>
    <w:qFormat/>
    <w:rsid w:val="009C2D15"/>
    <w:pPr>
      <w:spacing w:line="360" w:lineRule="auto"/>
      <w:jc w:val="center"/>
    </w:pPr>
    <w:rPr>
      <w:color w:val="009999"/>
      <w:sz w:val="34"/>
    </w:rPr>
  </w:style>
  <w:style w:type="paragraph" w:styleId="FootnoteText">
    <w:name w:val="footnote text"/>
    <w:basedOn w:val="Normal"/>
    <w:semiHidden/>
    <w:rsid w:val="009C2D15"/>
    <w:rPr>
      <w:sz w:val="20"/>
      <w:szCs w:val="20"/>
    </w:rPr>
  </w:style>
  <w:style w:type="character" w:styleId="FootnoteReference">
    <w:name w:val="footnote reference"/>
    <w:semiHidden/>
    <w:rsid w:val="009C2D15"/>
    <w:rPr>
      <w:vertAlign w:val="superscript"/>
    </w:rPr>
  </w:style>
  <w:style w:type="paragraph" w:styleId="HTMLPreformatted">
    <w:name w:val="HTML Preformatted"/>
    <w:basedOn w:val="Normal"/>
    <w:rsid w:val="009C2D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rsid w:val="009C2D1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alloonText">
    <w:name w:val="Balloon Text"/>
    <w:basedOn w:val="Normal"/>
    <w:link w:val="BalloonTextChar"/>
    <w:rsid w:val="00891D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1D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44379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443795"/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43795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rsid w:val="00443795"/>
    <w:rPr>
      <w:rFonts w:ascii="Arial" w:hAnsi="Arial"/>
    </w:rPr>
  </w:style>
  <w:style w:type="paragraph" w:customStyle="1" w:styleId="Default">
    <w:name w:val="Default"/>
    <w:rsid w:val="007C7FF5"/>
    <w:pPr>
      <w:autoSpaceDE w:val="0"/>
      <w:autoSpaceDN w:val="0"/>
      <w:adjustRightInd w:val="0"/>
    </w:pPr>
    <w:rPr>
      <w:rFonts w:ascii="RotisSansSerif" w:hAnsi="RotisSansSerif" w:cs="RotisSansSerif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E710F"/>
    <w:rPr>
      <w:sz w:val="24"/>
      <w:szCs w:val="24"/>
    </w:rPr>
  </w:style>
  <w:style w:type="character" w:customStyle="1" w:styleId="nowrap">
    <w:name w:val="nowrap"/>
    <w:basedOn w:val="DefaultParagraphFont"/>
    <w:rsid w:val="00222334"/>
  </w:style>
  <w:style w:type="character" w:customStyle="1" w:styleId="BodyTextIndentChar">
    <w:name w:val="Body Text Indent Char"/>
    <w:basedOn w:val="DefaultParagraphFont"/>
    <w:link w:val="BodyTextIndent"/>
    <w:rsid w:val="00A70797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70797"/>
    <w:rPr>
      <w:sz w:val="24"/>
    </w:rPr>
  </w:style>
  <w:style w:type="paragraph" w:styleId="ListParagraph">
    <w:name w:val="List Paragraph"/>
    <w:basedOn w:val="Normal"/>
    <w:uiPriority w:val="34"/>
    <w:qFormat/>
    <w:rsid w:val="00353AA7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E1E51"/>
    <w:pPr>
      <w:jc w:val="center"/>
    </w:pPr>
  </w:style>
  <w:style w:type="character" w:customStyle="1" w:styleId="EndNoteBibliographyTitleChar">
    <w:name w:val="EndNote Bibliography Title Char"/>
    <w:basedOn w:val="BodyTextChar"/>
    <w:link w:val="EndNoteBibliographyTitle"/>
    <w:rsid w:val="009E1E51"/>
    <w:rPr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E1E51"/>
  </w:style>
  <w:style w:type="character" w:customStyle="1" w:styleId="EndNoteBibliographyChar">
    <w:name w:val="EndNote Bibliography Char"/>
    <w:basedOn w:val="BodyTextChar"/>
    <w:link w:val="EndNoteBibliography"/>
    <w:rsid w:val="009E1E51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F5697"/>
    <w:rPr>
      <w:color w:val="605E5C"/>
      <w:shd w:val="clear" w:color="auto" w:fill="E1DFDD"/>
    </w:rPr>
  </w:style>
  <w:style w:type="table" w:styleId="TableGrid">
    <w:name w:val="Table Grid"/>
    <w:basedOn w:val="TableNormal"/>
    <w:rsid w:val="00315C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A6647F"/>
  </w:style>
  <w:style w:type="character" w:customStyle="1" w:styleId="HeaderChar">
    <w:name w:val="Header Char"/>
    <w:basedOn w:val="DefaultParagraphFont"/>
    <w:link w:val="Header"/>
    <w:rsid w:val="00F645A8"/>
    <w:rPr>
      <w:rFonts w:ascii="Geneva" w:hAnsi="Geneva"/>
      <w:sz w:val="24"/>
    </w:rPr>
  </w:style>
  <w:style w:type="numbering" w:customStyle="1" w:styleId="2JMK1to11Numbering">
    <w:name w:val="2. JMK 1 to 1.1 Numbering"/>
    <w:uiPriority w:val="99"/>
    <w:rsid w:val="000617F6"/>
    <w:pPr>
      <w:numPr>
        <w:numId w:val="4"/>
      </w:numPr>
    </w:pPr>
  </w:style>
  <w:style w:type="character" w:customStyle="1" w:styleId="FooterChar">
    <w:name w:val="Footer Char"/>
    <w:link w:val="Footer"/>
    <w:locked/>
    <w:rsid w:val="00103E81"/>
    <w:rPr>
      <w:rFonts w:ascii="Geneva" w:hAnsi="Genev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3c4e9be-61d3-43d4-b0a1-16b11ea4febc" xsi:nil="true"/>
    <lcf76f155ced4ddcb4097134ff3c332f xmlns="eae3740e-1a46-4f53-9f1d-3e71187ca0c1">
      <Terms xmlns="http://schemas.microsoft.com/office/infopath/2007/PartnerControls"/>
    </lcf76f155ced4ddcb4097134ff3c332f>
    <PI xmlns="eae3740e-1a46-4f53-9f1d-3e71187ca0c1">
      <UserInfo>
        <DisplayName/>
        <AccountId xsi:nil="true"/>
        <AccountType/>
      </UserInfo>
    </PI>
    <Order0 xmlns="eae3740e-1a46-4f53-9f1d-3e71187ca0c1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6F3C8CFE931949879711C214A821C7" ma:contentTypeVersion="21" ma:contentTypeDescription="Create a new document." ma:contentTypeScope="" ma:versionID="5e90e742d41c17a13d63593ae580e219">
  <xsd:schema xmlns:xsd="http://www.w3.org/2001/XMLSchema" xmlns:xs="http://www.w3.org/2001/XMLSchema" xmlns:p="http://schemas.microsoft.com/office/2006/metadata/properties" xmlns:ns1="http://schemas.microsoft.com/sharepoint/v3" xmlns:ns2="93c4e9be-61d3-43d4-b0a1-16b11ea4febc" xmlns:ns3="eae3740e-1a46-4f53-9f1d-3e71187ca0c1" targetNamespace="http://schemas.microsoft.com/office/2006/metadata/properties" ma:root="true" ma:fieldsID="65b78aa351cfb498bfd07eb2307d989a" ns1:_="" ns2:_="" ns3:_="">
    <xsd:import namespace="http://schemas.microsoft.com/sharepoint/v3"/>
    <xsd:import namespace="93c4e9be-61d3-43d4-b0a1-16b11ea4febc"/>
    <xsd:import namespace="eae3740e-1a46-4f53-9f1d-3e71187ca0c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PI" minOccurs="0"/>
                <xsd:element ref="ns3:Order0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4e9be-61d3-43d4-b0a1-16b11ea4fe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ba083d8a-6e82-46c1-9adc-310fa58f9191}" ma:internalName="TaxCatchAll" ma:showField="CatchAllData" ma:web="93c4e9be-61d3-43d4-b0a1-16b11ea4f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e3740e-1a46-4f53-9f1d-3e71187ca0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a05c2eb-d2c0-41df-817a-9abe70ce6c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I" ma:index="26" nillable="true" ma:displayName="PI" ma:format="Dropdown" ma:list="UserInfo" ma:SharePointGroup="0" ma:internalName="PI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der0" ma:index="27" nillable="true" ma:displayName="Order" ma:decimals="0" ma:description="Order of folders" ma:format="Dropdown" ma:internalName="Order0" ma:percentage="FALSE">
      <xsd:simpleType>
        <xsd:restriction base="dms:Number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3D29BF-83A1-4964-896F-30D6D894DD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07DAC9-4F48-9F42-A92A-356462B408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03CF50-AFBB-4AF4-89A8-10CA2644093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3c4e9be-61d3-43d4-b0a1-16b11ea4febc"/>
    <ds:schemaRef ds:uri="eae3740e-1a46-4f53-9f1d-3e71187ca0c1"/>
  </ds:schemaRefs>
</ds:datastoreItem>
</file>

<file path=customXml/itemProps4.xml><?xml version="1.0" encoding="utf-8"?>
<ds:datastoreItem xmlns:ds="http://schemas.openxmlformats.org/officeDocument/2006/customXml" ds:itemID="{1C40B1AC-925E-4F4B-B3EA-7A1A9D7F887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693</Characters>
  <Application>Microsoft Office Word</Application>
  <DocSecurity>0</DocSecurity>
  <Lines>28</Lines>
  <Paragraphs>26</Paragraphs>
  <ScaleCrop>false</ScaleCrop>
  <Company>Tufts University</Company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f Contents for Strong Women Tool Kit</dc:title>
  <dc:subject/>
  <dc:creator>HNRCA</dc:creator>
  <cp:keywords/>
  <cp:lastModifiedBy>Galen Eldridge</cp:lastModifiedBy>
  <cp:revision>3</cp:revision>
  <cp:lastPrinted>2020-01-07T21:18:00Z</cp:lastPrinted>
  <dcterms:created xsi:type="dcterms:W3CDTF">2023-01-30T22:19:00Z</dcterms:created>
  <dcterms:modified xsi:type="dcterms:W3CDTF">2023-01-30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6F3C8CFE931949879711C214A821C7</vt:lpwstr>
  </property>
  <property fmtid="{D5CDD505-2E9C-101B-9397-08002B2CF9AE}" pid="3" name="MediaServiceImageTags">
    <vt:lpwstr/>
  </property>
</Properties>
</file>